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4A766" w14:textId="65CD0AA4" w:rsidR="00E567E0" w:rsidRDefault="00B02CAE">
      <w:r>
        <w:t>W</w:t>
      </w:r>
      <w:r>
        <w:rPr>
          <w:rFonts w:hint="eastAsia"/>
        </w:rPr>
        <w:t>eb</w:t>
      </w:r>
      <w:r>
        <w:t xml:space="preserve"> Portal</w:t>
      </w:r>
      <w:r w:rsidR="00A97864">
        <w:t>/Dashboard</w:t>
      </w:r>
      <w:r>
        <w:t xml:space="preserve"> </w:t>
      </w:r>
      <w:r w:rsidR="00AC2E22">
        <w:t xml:space="preserve">Template </w:t>
      </w:r>
      <w:r>
        <w:t>Research:</w:t>
      </w:r>
    </w:p>
    <w:p w14:paraId="6B274E47" w14:textId="66590DC6" w:rsidR="0054149B" w:rsidRDefault="0054149B" w:rsidP="0054149B">
      <w:pPr>
        <w:pStyle w:val="ListParagraph"/>
        <w:numPr>
          <w:ilvl w:val="0"/>
          <w:numId w:val="1"/>
        </w:numPr>
      </w:pPr>
      <w:r>
        <w:t>App-generator/</w:t>
      </w:r>
      <w:proofErr w:type="spellStart"/>
      <w:r>
        <w:t>falsk-adminator</w:t>
      </w:r>
      <w:proofErr w:type="spellEnd"/>
      <w:r>
        <w:t xml:space="preserve"> (</w:t>
      </w:r>
      <w:hyperlink r:id="rId5" w:history="1">
        <w:r w:rsidRPr="009D5B24">
          <w:rPr>
            <w:rStyle w:val="Hyperlink"/>
          </w:rPr>
          <w:t>https://github.com/app-generator/flask-adminator</w:t>
        </w:r>
      </w:hyperlink>
      <w:r>
        <w:t>)</w:t>
      </w:r>
    </w:p>
    <w:p w14:paraId="3BE5ED45" w14:textId="6A69492F" w:rsidR="0054149B" w:rsidRDefault="00C75703" w:rsidP="0054149B">
      <w:pPr>
        <w:pStyle w:val="ListParagraph"/>
        <w:numPr>
          <w:ilvl w:val="0"/>
          <w:numId w:val="1"/>
        </w:numPr>
      </w:pPr>
      <w:r>
        <w:t>Dash (</w:t>
      </w:r>
      <w:hyperlink r:id="rId6" w:history="1">
        <w:r w:rsidRPr="007F11BD">
          <w:rPr>
            <w:rStyle w:val="Hyperlink"/>
          </w:rPr>
          <w:t>https://towardsdatascience.com/create-a-professional-dasbhoard-with-dash-and-css-bootstrap-e1829e238fc5</w:t>
        </w:r>
      </w:hyperlink>
      <w:r>
        <w:t>)</w:t>
      </w:r>
    </w:p>
    <w:p w14:paraId="33D78E4F" w14:textId="12C3DA86" w:rsidR="00B02CAE" w:rsidRDefault="00B02CAE">
      <w:r>
        <w:t>Database Research:</w:t>
      </w:r>
    </w:p>
    <w:p w14:paraId="63281B59" w14:textId="33888846" w:rsidR="00845765" w:rsidRDefault="00845765" w:rsidP="008E5160">
      <w:pPr>
        <w:pStyle w:val="ListParagraph"/>
        <w:numPr>
          <w:ilvl w:val="0"/>
          <w:numId w:val="1"/>
        </w:numPr>
      </w:pPr>
      <w:r>
        <w:t>MySQL (</w:t>
      </w:r>
      <w:hyperlink r:id="rId7" w:history="1">
        <w:r w:rsidRPr="007F11BD">
          <w:rPr>
            <w:rStyle w:val="Hyperlink"/>
          </w:rPr>
          <w:t>https://www.mysqltutorial.org/</w:t>
        </w:r>
      </w:hyperlink>
      <w:r>
        <w:t>)</w:t>
      </w:r>
    </w:p>
    <w:p w14:paraId="29EB2478" w14:textId="41F9D509" w:rsidR="00814F88" w:rsidRDefault="00814F88" w:rsidP="008E5160">
      <w:pPr>
        <w:pStyle w:val="ListParagraph"/>
        <w:numPr>
          <w:ilvl w:val="0"/>
          <w:numId w:val="1"/>
        </w:numPr>
      </w:pPr>
      <w:r>
        <w:t>SQL Alchemy (</w:t>
      </w:r>
      <w:hyperlink r:id="rId8" w:history="1">
        <w:r w:rsidRPr="007F11BD">
          <w:rPr>
            <w:rStyle w:val="Hyperlink"/>
          </w:rPr>
          <w:t>https://www.sqlalchemy.org/</w:t>
        </w:r>
      </w:hyperlink>
      <w:r>
        <w:t>)</w:t>
      </w:r>
    </w:p>
    <w:p w14:paraId="0E4E7424" w14:textId="1F8FA70C" w:rsidR="00B02CAE" w:rsidRDefault="007B633D">
      <w:r>
        <w:t>Web Design</w:t>
      </w:r>
      <w:r w:rsidR="00B02CAE">
        <w:t xml:space="preserve"> </w:t>
      </w:r>
      <w:r w:rsidR="00AC2E22">
        <w:t xml:space="preserve">and Visualization </w:t>
      </w:r>
      <w:r w:rsidR="00B02CAE">
        <w:t>Research:</w:t>
      </w:r>
    </w:p>
    <w:p w14:paraId="1A78ADD5" w14:textId="7C934141" w:rsidR="00A371F0" w:rsidRDefault="00A6588C" w:rsidP="00A371F0">
      <w:pPr>
        <w:pStyle w:val="ListParagraph"/>
        <w:numPr>
          <w:ilvl w:val="0"/>
          <w:numId w:val="1"/>
        </w:numPr>
      </w:pPr>
      <w:proofErr w:type="spellStart"/>
      <w:r>
        <w:t>P</w:t>
      </w:r>
      <w:r w:rsidR="00A371F0">
        <w:rPr>
          <w:rFonts w:hint="eastAsia"/>
        </w:rPr>
        <w:t>lot</w:t>
      </w:r>
      <w:r w:rsidR="00A371F0">
        <w:t>ly</w:t>
      </w:r>
      <w:proofErr w:type="spellEnd"/>
      <w:r>
        <w:t xml:space="preserve"> (</w:t>
      </w:r>
      <w:hyperlink r:id="rId9" w:history="1">
        <w:r w:rsidRPr="007F11BD">
          <w:rPr>
            <w:rStyle w:val="Hyperlink"/>
          </w:rPr>
          <w:t>https://towardsdatascience.com/web-visualization-with-plotly-and-flask-3660abf9c946</w:t>
        </w:r>
      </w:hyperlink>
      <w:r>
        <w:t>)</w:t>
      </w:r>
    </w:p>
    <w:p w14:paraId="383B5546" w14:textId="63AC52A6" w:rsidR="00A6588C" w:rsidRDefault="00C84C3A" w:rsidP="00A371F0">
      <w:pPr>
        <w:pStyle w:val="ListParagraph"/>
        <w:numPr>
          <w:ilvl w:val="0"/>
          <w:numId w:val="1"/>
        </w:numPr>
      </w:pPr>
      <w:r>
        <w:t>Flask and the fetch API: (</w:t>
      </w:r>
      <w:hyperlink r:id="rId10" w:history="1">
        <w:r w:rsidRPr="007F11BD">
          <w:rPr>
            <w:rStyle w:val="Hyperlink"/>
          </w:rPr>
          <w:t>https://towardsdatascience.com/talking-to-python-from-javascript-flask-and-the-fetch-api-e0ef3573c451</w:t>
        </w:r>
      </w:hyperlink>
      <w:r>
        <w:t>)</w:t>
      </w:r>
    </w:p>
    <w:p w14:paraId="64EB8CC2" w14:textId="455FF1C6" w:rsidR="00693B8A" w:rsidRDefault="00DE5775" w:rsidP="00A371F0">
      <w:pPr>
        <w:pStyle w:val="ListParagraph"/>
        <w:numPr>
          <w:ilvl w:val="0"/>
          <w:numId w:val="1"/>
        </w:numPr>
      </w:pPr>
      <w:r>
        <w:t>REST API with Flask (</w:t>
      </w:r>
      <w:hyperlink r:id="rId11" w:history="1">
        <w:r w:rsidRPr="007F11BD">
          <w:rPr>
            <w:rStyle w:val="Hyperlink"/>
          </w:rPr>
          <w:t>https://towardsdatascience.com/creating-restful-apis-using-flask-and-python-655bad51b24</w:t>
        </w:r>
      </w:hyperlink>
      <w:r>
        <w:t>)</w:t>
      </w:r>
    </w:p>
    <w:p w14:paraId="6B0DC6F4" w14:textId="672004EF" w:rsidR="00B02CAE" w:rsidRDefault="00B02CAE">
      <w:r>
        <w:t>Deployment Research:</w:t>
      </w:r>
    </w:p>
    <w:p w14:paraId="21A11B2E" w14:textId="7725728E" w:rsidR="00842D48" w:rsidRDefault="00C25DC0" w:rsidP="00AC3531">
      <w:pPr>
        <w:pStyle w:val="ListParagraph"/>
        <w:numPr>
          <w:ilvl w:val="0"/>
          <w:numId w:val="1"/>
        </w:numPr>
      </w:pPr>
      <w:r>
        <w:t>Heroku</w:t>
      </w:r>
      <w:r w:rsidR="00842D48">
        <w:t xml:space="preserve"> GitHub </w:t>
      </w:r>
      <w:r w:rsidR="00C84C3A">
        <w:t>d</w:t>
      </w:r>
      <w:r w:rsidR="00842D48">
        <w:t>eployment (</w:t>
      </w:r>
      <w:hyperlink r:id="rId12" w:history="1">
        <w:r w:rsidR="00842D48" w:rsidRPr="007F11BD">
          <w:rPr>
            <w:rStyle w:val="Hyperlink"/>
          </w:rPr>
          <w:t>https://devcenter.heroku.com/articles/github-integration</w:t>
        </w:r>
      </w:hyperlink>
      <w:r w:rsidR="00842D48">
        <w:t>)</w:t>
      </w:r>
    </w:p>
    <w:sectPr w:rsidR="00842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61669E"/>
    <w:multiLevelType w:val="hybridMultilevel"/>
    <w:tmpl w:val="C4D6F476"/>
    <w:lvl w:ilvl="0" w:tplc="2A64CB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1765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LO0MDI0NrUwMDNR0lEKTi0uzszPAykwqgUA6Is9AiwAAAA="/>
  </w:docVars>
  <w:rsids>
    <w:rsidRoot w:val="00E567E0"/>
    <w:rsid w:val="0054149B"/>
    <w:rsid w:val="00693B8A"/>
    <w:rsid w:val="007B633D"/>
    <w:rsid w:val="00814F88"/>
    <w:rsid w:val="00842D48"/>
    <w:rsid w:val="00845765"/>
    <w:rsid w:val="008E5160"/>
    <w:rsid w:val="00A371F0"/>
    <w:rsid w:val="00A6588C"/>
    <w:rsid w:val="00A97864"/>
    <w:rsid w:val="00AC2E22"/>
    <w:rsid w:val="00AC3531"/>
    <w:rsid w:val="00B02CAE"/>
    <w:rsid w:val="00C25DC0"/>
    <w:rsid w:val="00C75703"/>
    <w:rsid w:val="00C84C3A"/>
    <w:rsid w:val="00DE5775"/>
    <w:rsid w:val="00E33B73"/>
    <w:rsid w:val="00E56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F1EE3"/>
  <w15:chartTrackingRefBased/>
  <w15:docId w15:val="{C9D204DE-9D84-415D-BCBB-A8EDDF72B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14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14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1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qlalchemy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sqltutorial.org/" TargetMode="External"/><Relationship Id="rId12" Type="http://schemas.openxmlformats.org/officeDocument/2006/relationships/hyperlink" Target="https://devcenter.heroku.com/articles/github-integr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create-a-professional-dasbhoard-with-dash-and-css-bootstrap-e1829e238fc5" TargetMode="External"/><Relationship Id="rId11" Type="http://schemas.openxmlformats.org/officeDocument/2006/relationships/hyperlink" Target="https://towardsdatascience.com/creating-restful-apis-using-flask-and-python-655bad51b24" TargetMode="External"/><Relationship Id="rId5" Type="http://schemas.openxmlformats.org/officeDocument/2006/relationships/hyperlink" Target="https://github.com/app-generator/flask-adminator" TargetMode="External"/><Relationship Id="rId10" Type="http://schemas.openxmlformats.org/officeDocument/2006/relationships/hyperlink" Target="https://towardsdatascience.com/talking-to-python-from-javascript-flask-and-the-fetch-api-e0ef3573c4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wardsdatascience.com/web-visualization-with-plotly-and-flask-3660abf9c94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0</Words>
  <Characters>1259</Characters>
  <Application>Microsoft Office Word</Application>
  <DocSecurity>0</DocSecurity>
  <Lines>10</Lines>
  <Paragraphs>2</Paragraphs>
  <ScaleCrop>false</ScaleCrop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, Shiyi</dc:creator>
  <cp:keywords/>
  <dc:description/>
  <cp:lastModifiedBy>Qin, Shiyi</cp:lastModifiedBy>
  <cp:revision>19</cp:revision>
  <dcterms:created xsi:type="dcterms:W3CDTF">2022-04-22T16:02:00Z</dcterms:created>
  <dcterms:modified xsi:type="dcterms:W3CDTF">2022-04-22T16:14:00Z</dcterms:modified>
</cp:coreProperties>
</file>